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9432F" w14:textId="77777777" w:rsidR="00B843A9" w:rsidRDefault="00AF56CE" w:rsidP="00501209">
      <w:pPr>
        <w:pStyle w:val="Heading2"/>
      </w:pPr>
      <w:bookmarkStart w:id="0" w:name="_GoBack"/>
      <w:bookmarkEnd w:id="0"/>
      <w:r>
        <w:t>Beta Student Handout</w:t>
      </w:r>
    </w:p>
    <w:p w14:paraId="0C433AA5" w14:textId="77777777" w:rsidR="00B843A9" w:rsidRDefault="00AF56CE">
      <w:pPr>
        <w:pStyle w:val="FirstParagraph"/>
      </w:pPr>
      <w:r>
        <w:rPr>
          <w:noProof/>
        </w:rPr>
        <w:drawing>
          <wp:inline distT="0" distB="0" distL="0" distR="0" wp14:anchorId="6B0FA019" wp14:editId="517DD1B9">
            <wp:extent cx="5334000" cy="3456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roject-eddie-banner-2020_g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D73E2" w14:textId="77777777" w:rsidR="00B843A9" w:rsidRDefault="00AF56CE" w:rsidP="002B0C9C">
      <w:pPr>
        <w:pStyle w:val="Heading1"/>
      </w:pPr>
      <w:bookmarkStart w:id="1" w:name="completed-student-handout"/>
      <w:r>
        <w:t>Completed student handout</w:t>
      </w:r>
      <w:bookmarkEnd w:id="1"/>
    </w:p>
    <w:p w14:paraId="0CC35176" w14:textId="77777777" w:rsidR="00B843A9" w:rsidRDefault="00AF56CE">
      <w:pPr>
        <w:pStyle w:val="Heading3"/>
      </w:pPr>
      <w:bookmarkStart w:id="2" w:name="name-tadhg-moore"/>
      <w:r>
        <w:t>Name: Tadhg Moore</w:t>
      </w:r>
      <w:bookmarkEnd w:id="2"/>
    </w:p>
    <w:p w14:paraId="3C18E3B9" w14:textId="77777777" w:rsidR="00B843A9" w:rsidRDefault="00AF56CE">
      <w:pPr>
        <w:pStyle w:val="Heading4"/>
      </w:pPr>
      <w:bookmarkStart w:id="3" w:name="student-id-54321"/>
      <w:r>
        <w:t>Student ID: 54321</w:t>
      </w:r>
      <w:bookmarkEnd w:id="3"/>
    </w:p>
    <w:p w14:paraId="21E51177" w14:textId="77777777" w:rsidR="00B843A9" w:rsidRDefault="00AF56CE">
      <w:pPr>
        <w:pStyle w:val="Heading4"/>
      </w:pPr>
      <w:bookmarkStart w:id="4" w:name="completed-on-2020-12-08-125606"/>
      <w:r>
        <w:t>Completed on: 2020-12-08 12:56:06</w:t>
      </w:r>
      <w:bookmarkEnd w:id="4"/>
    </w:p>
    <w:p w14:paraId="6BDBD33A" w14:textId="77777777" w:rsidR="00B843A9" w:rsidRDefault="00AF56CE" w:rsidP="0029726F">
      <w:pPr>
        <w:pStyle w:val="Heading4"/>
      </w:pPr>
      <w:bookmarkStart w:id="5" w:name="answers-to-questions"/>
      <w:r>
        <w:t>Answers to questions</w:t>
      </w:r>
      <w:bookmarkEnd w:id="5"/>
    </w:p>
    <w:p w14:paraId="6B433F78" w14:textId="77777777" w:rsidR="00B843A9" w:rsidRDefault="00AF56CE">
      <w:pPr>
        <w:pStyle w:val="Heading3"/>
      </w:pPr>
      <w:bookmarkStart w:id="6" w:name="activity-a"/>
      <w:r>
        <w:t>Activity A</w:t>
      </w:r>
      <w:bookmarkEnd w:id="6"/>
    </w:p>
    <w:p w14:paraId="0DE6D1E9" w14:textId="77777777" w:rsidR="00B843A9" w:rsidRDefault="00AF56CE">
      <w:pPr>
        <w:pStyle w:val="FirstParagraph"/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>Q5. How do you think productivity forecasts in aquatic ecosystems (lakes) will respond in: a) Southern sites (e.g. Florida) b) Northern sites (e.g. North Dakota)</w:t>
      </w:r>
      <w:r>
        <w:br/>
      </w:r>
      <w:r>
        <w:rPr>
          <w:b/>
        </w:rPr>
        <w:t>Answer:</w:t>
      </w:r>
    </w:p>
    <w:sectPr w:rsidR="00B843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CB97F0" w14:textId="77777777" w:rsidR="00FB08CA" w:rsidRDefault="00FB08CA">
      <w:pPr>
        <w:spacing w:after="0"/>
      </w:pPr>
      <w:r>
        <w:separator/>
      </w:r>
    </w:p>
  </w:endnote>
  <w:endnote w:type="continuationSeparator" w:id="0">
    <w:p w14:paraId="6ECBC0C0" w14:textId="77777777" w:rsidR="00FB08CA" w:rsidRDefault="00FB08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37FB55" w14:textId="77777777" w:rsidR="00FB08CA" w:rsidRDefault="00FB08CA">
      <w:r>
        <w:separator/>
      </w:r>
    </w:p>
  </w:footnote>
  <w:footnote w:type="continuationSeparator" w:id="0">
    <w:p w14:paraId="1CFAF585" w14:textId="77777777" w:rsidR="00FB08CA" w:rsidRDefault="00FB0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FF475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747B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8EC5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E44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3060C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E420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94CB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567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9A19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0632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8E0"/>
    <w:rsid w:val="00136F6F"/>
    <w:rsid w:val="00260AD2"/>
    <w:rsid w:val="002719C4"/>
    <w:rsid w:val="0029726F"/>
    <w:rsid w:val="002B0C9C"/>
    <w:rsid w:val="00454232"/>
    <w:rsid w:val="004E29B3"/>
    <w:rsid w:val="00501209"/>
    <w:rsid w:val="00590D07"/>
    <w:rsid w:val="00784D58"/>
    <w:rsid w:val="0086616C"/>
    <w:rsid w:val="008D6863"/>
    <w:rsid w:val="00941AA8"/>
    <w:rsid w:val="00AF56CE"/>
    <w:rsid w:val="00B226B2"/>
    <w:rsid w:val="00B843A9"/>
    <w:rsid w:val="00B86B75"/>
    <w:rsid w:val="00BC48D5"/>
    <w:rsid w:val="00C36279"/>
    <w:rsid w:val="00C36694"/>
    <w:rsid w:val="00C669FA"/>
    <w:rsid w:val="00E315A3"/>
    <w:rsid w:val="00E437FB"/>
    <w:rsid w:val="00FB08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69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9726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58C6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12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D995A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57AD8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81C1A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AA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B0C9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7154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1AA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/>
  <cp:keywords/>
  <cp:lastModifiedBy>Tadhg Moore</cp:lastModifiedBy>
  <cp:revision>9</cp:revision>
  <dcterms:created xsi:type="dcterms:W3CDTF">2020-12-08T17:56:00Z</dcterms:created>
  <dcterms:modified xsi:type="dcterms:W3CDTF">2021-01-15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